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DAFAE" w14:textId="77777777" w:rsidR="0056577F" w:rsidRPr="00625C99" w:rsidRDefault="0003457C" w:rsidP="0056577F">
      <w:pPr>
        <w:spacing w:after="0" w:line="240" w:lineRule="auto"/>
        <w:rPr>
          <w:rFonts w:ascii="Arial" w:hAnsi="Arial" w:cs="Arial"/>
          <w:b/>
          <w:color w:val="000000" w:themeColor="text1"/>
          <w:sz w:val="32"/>
          <w:szCs w:val="32"/>
          <w:lang w:val="es-AR"/>
        </w:rPr>
      </w:pPr>
      <w:bookmarkStart w:id="0" w:name="_GoBack"/>
      <w:bookmarkEnd w:id="0"/>
      <w:r>
        <w:rPr>
          <w:rFonts w:ascii="Arial" w:eastAsia="Arial" w:hAnsi="Arial" w:cs="Arial"/>
          <w:b/>
          <w:bCs/>
          <w:noProof/>
          <w:color w:val="000000"/>
          <w:sz w:val="32"/>
          <w:szCs w:val="32"/>
          <w:lang w:val="es-ES_tradnl"/>
        </w:rPr>
        <w:t xml:space="preserve">Oración del Día de los Muertos </w:t>
      </w:r>
      <w:r>
        <w:rPr>
          <w:rFonts w:ascii="Arial" w:eastAsia="Arial" w:hAnsi="Arial" w:cs="Arial"/>
          <w:b/>
          <w:bCs/>
          <w:noProof/>
          <w:color w:val="000000"/>
          <w:sz w:val="32"/>
          <w:szCs w:val="32"/>
          <w:lang w:val="es-ES_tradnl"/>
        </w:rPr>
        <w:br/>
        <w:t>2 de noviembre</w:t>
      </w:r>
    </w:p>
    <w:p w14:paraId="33C97509" w14:textId="77777777" w:rsidR="0056577F" w:rsidRPr="00625C99" w:rsidRDefault="0056577F" w:rsidP="0056577F">
      <w:pPr>
        <w:spacing w:after="0" w:line="240" w:lineRule="auto"/>
        <w:rPr>
          <w:rFonts w:ascii="Arial" w:hAnsi="Arial" w:cs="Arial"/>
          <w:color w:val="000000" w:themeColor="text1"/>
          <w:sz w:val="26"/>
          <w:szCs w:val="26"/>
          <w:lang w:val="es-AR"/>
        </w:rPr>
      </w:pPr>
    </w:p>
    <w:p w14:paraId="529BB768" w14:textId="77777777" w:rsidR="00376853" w:rsidRPr="00625C99" w:rsidRDefault="00376853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  <w:lang w:val="es-AR"/>
        </w:rPr>
      </w:pPr>
    </w:p>
    <w:p w14:paraId="3AD7E227" w14:textId="77777777" w:rsidR="00376853" w:rsidRDefault="0003457C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Dios de los vivos y los muertos, </w:t>
      </w: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>Hoy recordamos a nuestros antepasados que nos precedieron en la muerte.</w:t>
      </w: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 xml:space="preserve">Sus vidas se sumaron a la riqueza de la nuestra. Sus </w:t>
      </w:r>
      <w:r w:rsidR="00625C99">
        <w:rPr>
          <w:rFonts w:ascii="Arial" w:eastAsia="Arial" w:hAnsi="Arial" w:cs="Arial"/>
          <w:color w:val="000000"/>
          <w:sz w:val="24"/>
          <w:szCs w:val="24"/>
          <w:lang w:val="es-ES_tradnl"/>
        </w:rPr>
        <w:t>done</w:t>
      </w: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s fueron regalos para nosotros. </w:t>
      </w:r>
    </w:p>
    <w:p w14:paraId="070BD60D" w14:textId="77777777" w:rsidR="00376853" w:rsidRPr="00376853" w:rsidRDefault="00376853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6C1F6911" w14:textId="77777777" w:rsidR="00376853" w:rsidRPr="00625C99" w:rsidRDefault="0003457C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  <w:lang w:val="es-AR"/>
        </w:rPr>
      </w:pP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Agradecemos los tesoros duraderos de nuestros recuerdos y </w:t>
      </w: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>Somos conscientes de que nuestro amor y nuestras relaciones continúan en la próxima vida,</w:t>
      </w: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 xml:space="preserve">Acércanos a nuestros antepasados en la fe y el amor. </w:t>
      </w:r>
    </w:p>
    <w:p w14:paraId="0C0EA1CC" w14:textId="77777777" w:rsidR="00376853" w:rsidRPr="00625C99" w:rsidRDefault="00376853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  <w:lang w:val="es-AR"/>
        </w:rPr>
      </w:pPr>
    </w:p>
    <w:p w14:paraId="2861C2E3" w14:textId="1CDEC59D" w:rsidR="00376853" w:rsidRPr="00625C99" w:rsidRDefault="000C54EB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  <w:lang w:val="es-AR"/>
        </w:rPr>
      </w:pPr>
      <w:r>
        <w:rPr>
          <w:rFonts w:ascii="Arial" w:hAnsi="Arial" w:cs="Arial"/>
          <w:color w:val="000000"/>
          <w:sz w:val="24"/>
          <w:szCs w:val="24"/>
        </w:rPr>
        <w:t xml:space="preserve">Los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recordemos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03457C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con dulzura y alegría esta noche. </w:t>
      </w:r>
      <w:r w:rsidR="0003457C"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 xml:space="preserve">Aparta de nuestro corazón la amargura de nuestra despedida y </w:t>
      </w:r>
      <w:r w:rsidR="0003457C">
        <w:rPr>
          <w:rFonts w:ascii="Arial" w:eastAsia="Arial" w:hAnsi="Arial" w:cs="Arial"/>
          <w:color w:val="000000"/>
          <w:sz w:val="24"/>
          <w:szCs w:val="24"/>
          <w:lang w:val="es-ES_tradnl"/>
        </w:rPr>
        <w:br/>
        <w:t xml:space="preserve">Reemplázala con el gozo de anticipar la vida eterna contigo y con todos tus santos. </w:t>
      </w:r>
    </w:p>
    <w:p w14:paraId="497E45A5" w14:textId="77777777" w:rsidR="00376853" w:rsidRPr="00376853" w:rsidRDefault="0003457C" w:rsidP="0037685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Amén. </w:t>
      </w:r>
    </w:p>
    <w:p w14:paraId="0C42BA37" w14:textId="77777777" w:rsidR="00376853" w:rsidRDefault="00376853" w:rsidP="00376853">
      <w:pPr>
        <w:spacing w:line="240" w:lineRule="auto"/>
      </w:pPr>
    </w:p>
    <w:p w14:paraId="76EE7956" w14:textId="77777777" w:rsidR="005461BD" w:rsidRPr="00170AF3" w:rsidRDefault="005461BD" w:rsidP="00437E7E">
      <w:pPr>
        <w:tabs>
          <w:tab w:val="left" w:pos="2160"/>
        </w:tabs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sectPr w:rsidR="005461BD" w:rsidRPr="00170AF3" w:rsidSect="001D32AE">
      <w:headerReference w:type="default" r:id="rId10"/>
      <w:footerReference w:type="default" r:id="rId11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2C1C1" w14:textId="77777777" w:rsidR="00D22C9C" w:rsidRDefault="00D22C9C">
      <w:pPr>
        <w:spacing w:after="0" w:line="240" w:lineRule="auto"/>
      </w:pPr>
      <w:r>
        <w:separator/>
      </w:r>
    </w:p>
  </w:endnote>
  <w:endnote w:type="continuationSeparator" w:id="0">
    <w:p w14:paraId="1FB8F480" w14:textId="77777777" w:rsidR="00D22C9C" w:rsidRDefault="00D22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C5CE8" w14:textId="77777777" w:rsidR="008C2E9D" w:rsidRDefault="0003457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F0702E" wp14:editId="530C858D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118E63" w14:textId="77777777" w:rsidR="008C2E9D" w:rsidRPr="000C5DF7" w:rsidRDefault="00625C99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0F070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" filled="f" stroked="f">
              <v:textbox>
                <w:txbxContent>
                  <w:p w14:paraId="37118E63" w14:textId="77777777" w:rsidR="008C2E9D" w:rsidRPr="000C5DF7" w:rsidRDefault="00625C99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4705E" w14:textId="77777777" w:rsidR="00D22C9C" w:rsidRDefault="00D22C9C">
      <w:pPr>
        <w:spacing w:after="0" w:line="240" w:lineRule="auto"/>
      </w:pPr>
      <w:r>
        <w:separator/>
      </w:r>
    </w:p>
  </w:footnote>
  <w:footnote w:type="continuationSeparator" w:id="0">
    <w:p w14:paraId="688EBB91" w14:textId="77777777" w:rsidR="00D22C9C" w:rsidRDefault="00D22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FD58D" w14:textId="77777777" w:rsidR="009D3EB5" w:rsidRPr="00987483" w:rsidRDefault="0003457C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8B45FEC" wp14:editId="3AD0E55C">
              <wp:simplePos x="0" y="0"/>
              <wp:positionH relativeFrom="column">
                <wp:posOffset>1504950</wp:posOffset>
              </wp:positionH>
              <wp:positionV relativeFrom="paragraph">
                <wp:posOffset>58102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6C6158" w14:textId="77777777" w:rsidR="004234F6" w:rsidRPr="001D32AE" w:rsidRDefault="0003457C" w:rsidP="004234F6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FFFFFF"/>
                              <w:sz w:val="50"/>
                              <w:szCs w:val="50"/>
                              <w:lang w:val="es-ES_tradnl"/>
                            </w:rPr>
                            <w:t>ORACIÓ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8B45FE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8.5pt;margin-top:45.75pt;width:360.4pt;height:5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" filled="f" stroked="f">
              <v:textbox inset="0,0,0,0">
                <w:txbxContent>
                  <w:p w14:paraId="226C6158" w14:textId="77777777" w:rsidR="004234F6" w:rsidRPr="001D32AE" w:rsidRDefault="0003457C" w:rsidP="004234F6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eastAsia="Arial" w:hAnsi="Arial" w:cs="Arial"/>
                        <w:color w:val="FFFFFF"/>
                        <w:sz w:val="50"/>
                        <w:szCs w:val="50"/>
                        <w:lang w:val="es-ES_tradnl"/>
                      </w:rPr>
                      <w:t>ORACIÓN</w:t>
                    </w:r>
                  </w:p>
                </w:txbxContent>
              </v:textbox>
            </v:shape>
          </w:pict>
        </mc:Fallback>
      </mc:AlternateContent>
    </w:r>
    <w:r w:rsidR="000D29F7"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7AFBC160" wp14:editId="2736809B">
          <wp:simplePos x="0" y="0"/>
          <wp:positionH relativeFrom="column">
            <wp:posOffset>-914400</wp:posOffset>
          </wp:positionH>
          <wp:positionV relativeFrom="paragraph">
            <wp:posOffset>1972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661585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954539"/>
    <w:multiLevelType w:val="hybridMultilevel"/>
    <w:tmpl w:val="B590C200"/>
    <w:lvl w:ilvl="0" w:tplc="9FD64B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E3A803A" w:tentative="1">
      <w:start w:val="1"/>
      <w:numFmt w:val="lowerLetter"/>
      <w:lvlText w:val="%2."/>
      <w:lvlJc w:val="left"/>
      <w:pPr>
        <w:ind w:left="1440" w:hanging="360"/>
      </w:pPr>
    </w:lvl>
    <w:lvl w:ilvl="2" w:tplc="8EEEE016" w:tentative="1">
      <w:start w:val="1"/>
      <w:numFmt w:val="lowerRoman"/>
      <w:lvlText w:val="%3."/>
      <w:lvlJc w:val="right"/>
      <w:pPr>
        <w:ind w:left="2160" w:hanging="180"/>
      </w:pPr>
    </w:lvl>
    <w:lvl w:ilvl="3" w:tplc="6094AD40" w:tentative="1">
      <w:start w:val="1"/>
      <w:numFmt w:val="decimal"/>
      <w:lvlText w:val="%4."/>
      <w:lvlJc w:val="left"/>
      <w:pPr>
        <w:ind w:left="2880" w:hanging="360"/>
      </w:pPr>
    </w:lvl>
    <w:lvl w:ilvl="4" w:tplc="FCE6D066" w:tentative="1">
      <w:start w:val="1"/>
      <w:numFmt w:val="lowerLetter"/>
      <w:lvlText w:val="%5."/>
      <w:lvlJc w:val="left"/>
      <w:pPr>
        <w:ind w:left="3600" w:hanging="360"/>
      </w:pPr>
    </w:lvl>
    <w:lvl w:ilvl="5" w:tplc="83D03E6A" w:tentative="1">
      <w:start w:val="1"/>
      <w:numFmt w:val="lowerRoman"/>
      <w:lvlText w:val="%6."/>
      <w:lvlJc w:val="right"/>
      <w:pPr>
        <w:ind w:left="4320" w:hanging="180"/>
      </w:pPr>
    </w:lvl>
    <w:lvl w:ilvl="6" w:tplc="E9EA5442" w:tentative="1">
      <w:start w:val="1"/>
      <w:numFmt w:val="decimal"/>
      <w:lvlText w:val="%7."/>
      <w:lvlJc w:val="left"/>
      <w:pPr>
        <w:ind w:left="5040" w:hanging="360"/>
      </w:pPr>
    </w:lvl>
    <w:lvl w:ilvl="7" w:tplc="D0060242" w:tentative="1">
      <w:start w:val="1"/>
      <w:numFmt w:val="lowerLetter"/>
      <w:lvlText w:val="%8."/>
      <w:lvlJc w:val="left"/>
      <w:pPr>
        <w:ind w:left="5760" w:hanging="360"/>
      </w:pPr>
    </w:lvl>
    <w:lvl w:ilvl="8" w:tplc="F20C380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MDK3NDAysDC2MDZV0lEKTi0uzszPAykwrQUAeAEkHiwAAAA="/>
  </w:docVars>
  <w:rsids>
    <w:rsidRoot w:val="00461ADE"/>
    <w:rsid w:val="0003457C"/>
    <w:rsid w:val="00046AF0"/>
    <w:rsid w:val="000A2E1C"/>
    <w:rsid w:val="000C54EB"/>
    <w:rsid w:val="000C5DF7"/>
    <w:rsid w:val="000D29F7"/>
    <w:rsid w:val="00124A2F"/>
    <w:rsid w:val="00140062"/>
    <w:rsid w:val="00170AF3"/>
    <w:rsid w:val="00180D8A"/>
    <w:rsid w:val="00190698"/>
    <w:rsid w:val="001D32AE"/>
    <w:rsid w:val="001E4DE3"/>
    <w:rsid w:val="0020001B"/>
    <w:rsid w:val="00366171"/>
    <w:rsid w:val="00376853"/>
    <w:rsid w:val="00383F00"/>
    <w:rsid w:val="00392DE0"/>
    <w:rsid w:val="003B4D72"/>
    <w:rsid w:val="003C301F"/>
    <w:rsid w:val="00402E6F"/>
    <w:rsid w:val="004225EF"/>
    <w:rsid w:val="004234F6"/>
    <w:rsid w:val="00432C4E"/>
    <w:rsid w:val="00437E7E"/>
    <w:rsid w:val="00444287"/>
    <w:rsid w:val="0045660B"/>
    <w:rsid w:val="00461ADE"/>
    <w:rsid w:val="00471392"/>
    <w:rsid w:val="004B66D7"/>
    <w:rsid w:val="004C57C8"/>
    <w:rsid w:val="004D6E3E"/>
    <w:rsid w:val="00524B89"/>
    <w:rsid w:val="005461BD"/>
    <w:rsid w:val="0056577F"/>
    <w:rsid w:val="00580385"/>
    <w:rsid w:val="005901AF"/>
    <w:rsid w:val="005D1FF4"/>
    <w:rsid w:val="005D384E"/>
    <w:rsid w:val="005F34E1"/>
    <w:rsid w:val="00625C99"/>
    <w:rsid w:val="00630FA5"/>
    <w:rsid w:val="006972D5"/>
    <w:rsid w:val="007611CB"/>
    <w:rsid w:val="00795A30"/>
    <w:rsid w:val="007C0A9C"/>
    <w:rsid w:val="00836FEE"/>
    <w:rsid w:val="0084096A"/>
    <w:rsid w:val="008579E1"/>
    <w:rsid w:val="008C2E9D"/>
    <w:rsid w:val="00931EF7"/>
    <w:rsid w:val="009719F8"/>
    <w:rsid w:val="009721D9"/>
    <w:rsid w:val="00981674"/>
    <w:rsid w:val="00987483"/>
    <w:rsid w:val="009D3EB5"/>
    <w:rsid w:val="009D546C"/>
    <w:rsid w:val="00A11D77"/>
    <w:rsid w:val="00A1758A"/>
    <w:rsid w:val="00A85C7E"/>
    <w:rsid w:val="00AE4061"/>
    <w:rsid w:val="00B10BC2"/>
    <w:rsid w:val="00BB2241"/>
    <w:rsid w:val="00C55EB3"/>
    <w:rsid w:val="00C858DE"/>
    <w:rsid w:val="00CA6594"/>
    <w:rsid w:val="00D11A64"/>
    <w:rsid w:val="00D22C9C"/>
    <w:rsid w:val="00E20B24"/>
    <w:rsid w:val="00E32EAC"/>
    <w:rsid w:val="00E53FFB"/>
    <w:rsid w:val="00E72DA5"/>
    <w:rsid w:val="00EE2A29"/>
    <w:rsid w:val="00F64577"/>
    <w:rsid w:val="00F97BA1"/>
    <w:rsid w:val="00FA059F"/>
    <w:rsid w:val="00FC1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88A1AC"/>
  <w15:docId w15:val="{2392A50A-C734-4D00-90BF-6CD748909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1B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61BD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61B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461B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5461BD"/>
    <w:rPr>
      <w:i/>
      <w:iCs/>
    </w:rPr>
  </w:style>
  <w:style w:type="paragraph" w:styleId="NoSpacing">
    <w:name w:val="No Spacing"/>
    <w:uiPriority w:val="1"/>
    <w:qFormat/>
    <w:rsid w:val="005461B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461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1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EE2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A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A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A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E2BCF924DDE04DAA34D3CB049C10B0" ma:contentTypeVersion="4" ma:contentTypeDescription="Create a new document." ma:contentTypeScope="" ma:versionID="8ad049b4e65b0a15c213c73e5ff64e7d">
  <xsd:schema xmlns:xsd="http://www.w3.org/2001/XMLSchema" xmlns:xs="http://www.w3.org/2001/XMLSchema" xmlns:p="http://schemas.microsoft.com/office/2006/metadata/properties" xmlns:ns3="800e011a-c4fb-4092-9a41-6548d791efc1" targetNamespace="http://schemas.microsoft.com/office/2006/metadata/properties" ma:root="true" ma:fieldsID="af543bb8ea68da4f436d47eea86bf27f" ns3:_="">
    <xsd:import namespace="800e011a-c4fb-4092-9a41-6548d791ef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e011a-c4fb-4092-9a41-6548d791ef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5B86F8-3AEC-490C-8421-8B5B753FD3E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951FA83-07C9-4792-98CA-99FDAB189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e011a-c4fb-4092-9a41-6548d791e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8AC3CD-C805-4DC3-9D1B-79C2C5D1D8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545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Korte</dc:creator>
  <cp:lastModifiedBy>Nick Osterholt</cp:lastModifiedBy>
  <cp:revision>2</cp:revision>
  <cp:lastPrinted>2012-08-30T22:42:00Z</cp:lastPrinted>
  <dcterms:created xsi:type="dcterms:W3CDTF">2020-10-28T15:11:00Z</dcterms:created>
  <dcterms:modified xsi:type="dcterms:W3CDTF">2020-10-2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E2BCF924DDE04DAA34D3CB049C10B0</vt:lpwstr>
  </property>
</Properties>
</file>